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E37EE" w14:textId="28FC4B70" w:rsidR="00183BA6" w:rsidRPr="0062670F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14:paraId="62D467C5" w14:textId="77777777" w:rsidR="007C45C9" w:rsidRPr="0062670F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Pr="0062670F" w:rsidRDefault="00E64958" w:rsidP="00E64958">
      <w:pPr>
        <w:spacing w:before="20" w:after="20"/>
        <w:ind w:left="720"/>
        <w:rPr>
          <w:b/>
          <w:lang w:val="tr-TR"/>
        </w:rPr>
      </w:pPr>
    </w:p>
    <w:p w14:paraId="09BD77AB" w14:textId="77777777" w:rsidR="00F26EA2" w:rsidRPr="0062670F" w:rsidRDefault="00F26EA2" w:rsidP="00F26EA2">
      <w:pPr>
        <w:jc w:val="center"/>
        <w:rPr>
          <w:lang w:val="tr-TR"/>
        </w:rPr>
      </w:pPr>
    </w:p>
    <w:tbl>
      <w:tblPr>
        <w:tblW w:w="11002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6"/>
        <w:gridCol w:w="795"/>
        <w:gridCol w:w="166"/>
        <w:gridCol w:w="17"/>
        <w:gridCol w:w="153"/>
        <w:gridCol w:w="642"/>
        <w:gridCol w:w="730"/>
        <w:gridCol w:w="31"/>
        <w:gridCol w:w="718"/>
        <w:gridCol w:w="335"/>
        <w:gridCol w:w="177"/>
        <w:gridCol w:w="439"/>
        <w:gridCol w:w="173"/>
        <w:gridCol w:w="107"/>
        <w:gridCol w:w="509"/>
        <w:gridCol w:w="6"/>
        <w:gridCol w:w="265"/>
        <w:gridCol w:w="345"/>
        <w:gridCol w:w="432"/>
        <w:gridCol w:w="184"/>
        <w:gridCol w:w="616"/>
        <w:gridCol w:w="856"/>
      </w:tblGrid>
      <w:tr w:rsidR="000C58E9" w:rsidRPr="0062670F" w14:paraId="16EADAE7" w14:textId="77777777" w:rsidTr="00E04074">
        <w:tc>
          <w:tcPr>
            <w:tcW w:w="3306" w:type="dxa"/>
            <w:shd w:val="clear" w:color="auto" w:fill="auto"/>
          </w:tcPr>
          <w:p w14:paraId="33566BAA" w14:textId="59BD62DC" w:rsidR="0006621A" w:rsidRPr="0062670F" w:rsidRDefault="00CE39E3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1FF9D5C9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06621A" w:rsidRPr="0062670F" w:rsidRDefault="0006621A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0C58E9" w:rsidRPr="0062670F" w14:paraId="018F5645" w14:textId="77777777" w:rsidTr="00E04074">
        <w:tc>
          <w:tcPr>
            <w:tcW w:w="11002" w:type="dxa"/>
            <w:gridSpan w:val="22"/>
            <w:shd w:val="clear" w:color="auto" w:fill="BFBFBF"/>
          </w:tcPr>
          <w:p w14:paraId="2F7A4AAB" w14:textId="7A05E5A5" w:rsidR="007C45C9" w:rsidRPr="0062670F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="00B751A8"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62670F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D5EBC" w:rsidRPr="0062670F" w14:paraId="36EC739C" w14:textId="77777777" w:rsidTr="00E04074">
        <w:tc>
          <w:tcPr>
            <w:tcW w:w="3306" w:type="dxa"/>
            <w:shd w:val="clear" w:color="auto" w:fill="auto"/>
          </w:tcPr>
          <w:p w14:paraId="72ED47D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13EAEF56" w14:textId="72788781" w:rsidR="006D5EBC" w:rsidRPr="0062670F" w:rsidRDefault="006D5EB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Lisansüstü Eğitim Enstitüsü</w:t>
            </w:r>
          </w:p>
        </w:tc>
      </w:tr>
      <w:tr w:rsidR="006D5EBC" w:rsidRPr="0062670F" w14:paraId="116466F6" w14:textId="77777777" w:rsidTr="00E04074">
        <w:tc>
          <w:tcPr>
            <w:tcW w:w="3306" w:type="dxa"/>
            <w:shd w:val="clear" w:color="auto" w:fill="auto"/>
          </w:tcPr>
          <w:p w14:paraId="281BF87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5416FFE9" w14:textId="14F35FEB" w:rsidR="006D5EBC" w:rsidRPr="0062670F" w:rsidRDefault="006D5EBC" w:rsidP="006D5EB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86D02">
              <w:rPr>
                <w:sz w:val="20"/>
                <w:szCs w:val="20"/>
              </w:rPr>
              <w:t>Siyaset Bilimi ve Uluslararası İlişkiler</w:t>
            </w:r>
          </w:p>
        </w:tc>
      </w:tr>
      <w:tr w:rsidR="006D5EBC" w:rsidRPr="0062670F" w14:paraId="5809CB59" w14:textId="77777777" w:rsidTr="00E04074">
        <w:trPr>
          <w:trHeight w:val="114"/>
        </w:trPr>
        <w:tc>
          <w:tcPr>
            <w:tcW w:w="3306" w:type="dxa"/>
            <w:vMerge w:val="restart"/>
            <w:shd w:val="clear" w:color="auto" w:fill="auto"/>
          </w:tcPr>
          <w:p w14:paraId="53CEB2A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4483" w:type="dxa"/>
            <w:gridSpan w:val="13"/>
            <w:shd w:val="clear" w:color="auto" w:fill="auto"/>
          </w:tcPr>
          <w:p w14:paraId="3BA77400" w14:textId="57B37E2E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Küresel Siyaset</w:t>
            </w:r>
            <w:r w:rsidRPr="00686D02">
              <w:rPr>
                <w:color w:val="262626"/>
                <w:sz w:val="20"/>
                <w:szCs w:val="20"/>
              </w:rPr>
              <w:t xml:space="preserve"> ve Uluslararası İlişkiler</w:t>
            </w:r>
          </w:p>
        </w:tc>
        <w:tc>
          <w:tcPr>
            <w:tcW w:w="3213" w:type="dxa"/>
            <w:gridSpan w:val="8"/>
            <w:shd w:val="clear" w:color="auto" w:fill="auto"/>
          </w:tcPr>
          <w:p w14:paraId="2219EF9B" w14:textId="1BFC9350" w:rsidR="006D5EBC" w:rsidRPr="0062670F" w:rsidRDefault="006D5EBC" w:rsidP="006D5EBC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Zorunlu</w:t>
            </w:r>
          </w:p>
        </w:tc>
      </w:tr>
      <w:tr w:rsidR="006D5EBC" w:rsidRPr="0062670F" w14:paraId="691230D2" w14:textId="77777777" w:rsidTr="00E04074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0ACAFE7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483" w:type="dxa"/>
            <w:gridSpan w:val="13"/>
            <w:shd w:val="clear" w:color="auto" w:fill="auto"/>
          </w:tcPr>
          <w:p w14:paraId="2890A24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4FAE341E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4EE7EC12" w14:textId="77777777" w:rsidTr="00E04074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79E7E4E4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483" w:type="dxa"/>
            <w:gridSpan w:val="13"/>
            <w:shd w:val="clear" w:color="auto" w:fill="auto"/>
          </w:tcPr>
          <w:p w14:paraId="504501A7" w14:textId="77777777" w:rsidR="006D5EBC" w:rsidRPr="0062670F" w:rsidRDefault="006D5EBC" w:rsidP="006D5EBC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13" w:type="dxa"/>
            <w:gridSpan w:val="8"/>
            <w:shd w:val="clear" w:color="auto" w:fill="auto"/>
          </w:tcPr>
          <w:p w14:paraId="025D4335" w14:textId="77777777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6D5EBC" w:rsidRPr="0062670F" w14:paraId="2EA53C2C" w14:textId="77777777" w:rsidTr="00E04074">
        <w:tc>
          <w:tcPr>
            <w:tcW w:w="3306" w:type="dxa"/>
            <w:shd w:val="clear" w:color="auto" w:fill="auto"/>
          </w:tcPr>
          <w:p w14:paraId="325841A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7EDAE58D" w14:textId="5207113B" w:rsidR="006D5EBC" w:rsidRPr="0062670F" w:rsidRDefault="006D765B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OLS 55</w:t>
            </w:r>
            <w:r w:rsidR="006D5EBC">
              <w:rPr>
                <w:sz w:val="20"/>
                <w:szCs w:val="20"/>
                <w:lang w:val="tr-TR"/>
              </w:rPr>
              <w:t xml:space="preserve">4 </w:t>
            </w:r>
          </w:p>
        </w:tc>
      </w:tr>
      <w:tr w:rsidR="006D5EBC" w:rsidRPr="0062670F" w14:paraId="7CA7C749" w14:textId="77777777" w:rsidTr="00E04074">
        <w:tc>
          <w:tcPr>
            <w:tcW w:w="3306" w:type="dxa"/>
            <w:shd w:val="clear" w:color="auto" w:fill="auto"/>
          </w:tcPr>
          <w:p w14:paraId="140237D5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3424A3AC" w14:textId="3F57350B" w:rsidR="006D5EBC" w:rsidRPr="0062670F" w:rsidRDefault="006D5EBC" w:rsidP="006D5EBC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 xml:space="preserve">Küresel Politik Ekonomi </w:t>
            </w:r>
          </w:p>
        </w:tc>
      </w:tr>
      <w:tr w:rsidR="006D5EBC" w:rsidRPr="0062670F" w14:paraId="014B3CD5" w14:textId="77777777" w:rsidTr="00E04074">
        <w:tc>
          <w:tcPr>
            <w:tcW w:w="3306" w:type="dxa"/>
            <w:shd w:val="clear" w:color="auto" w:fill="auto"/>
          </w:tcPr>
          <w:p w14:paraId="4B953880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36A55F71" w14:textId="0F9AB24D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Türkçe</w:t>
            </w:r>
          </w:p>
        </w:tc>
      </w:tr>
      <w:tr w:rsidR="006D5EBC" w:rsidRPr="0062670F" w14:paraId="55F0E9C3" w14:textId="77777777" w:rsidTr="00E04074">
        <w:tc>
          <w:tcPr>
            <w:tcW w:w="3306" w:type="dxa"/>
            <w:shd w:val="clear" w:color="auto" w:fill="auto"/>
          </w:tcPr>
          <w:p w14:paraId="3E69757F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6ECD52DD" w14:textId="3CB6FC81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Ders</w:t>
            </w:r>
          </w:p>
        </w:tc>
      </w:tr>
      <w:tr w:rsidR="006D5EBC" w:rsidRPr="0062670F" w14:paraId="6C9BC17C" w14:textId="77777777" w:rsidTr="00E04074">
        <w:tc>
          <w:tcPr>
            <w:tcW w:w="3306" w:type="dxa"/>
            <w:shd w:val="clear" w:color="auto" w:fill="auto"/>
          </w:tcPr>
          <w:p w14:paraId="1644B2E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648F6828" w14:textId="5301B41C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 xml:space="preserve">Yüksek </w:t>
            </w:r>
            <w:r w:rsidRPr="00686D02">
              <w:rPr>
                <w:color w:val="262626"/>
                <w:sz w:val="20"/>
                <w:szCs w:val="20"/>
              </w:rPr>
              <w:t>Lisans</w:t>
            </w:r>
          </w:p>
        </w:tc>
      </w:tr>
      <w:tr w:rsidR="00E04074" w:rsidRPr="0062670F" w14:paraId="4081A5CB" w14:textId="77777777" w:rsidTr="00E672A8">
        <w:trPr>
          <w:trHeight w:val="341"/>
        </w:trPr>
        <w:tc>
          <w:tcPr>
            <w:tcW w:w="3306" w:type="dxa"/>
            <w:shd w:val="clear" w:color="auto" w:fill="auto"/>
          </w:tcPr>
          <w:p w14:paraId="2E5AB50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03" w:type="dxa"/>
            <w:gridSpan w:val="6"/>
            <w:shd w:val="clear" w:color="auto" w:fill="auto"/>
          </w:tcPr>
          <w:p w14:paraId="68DF6E22" w14:textId="311EA1D3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 saat</w:t>
            </w:r>
          </w:p>
        </w:tc>
        <w:tc>
          <w:tcPr>
            <w:tcW w:w="1261" w:type="dxa"/>
            <w:gridSpan w:val="4"/>
            <w:shd w:val="clear" w:color="auto" w:fill="auto"/>
          </w:tcPr>
          <w:p w14:paraId="5E910F14" w14:textId="60121F2D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499" w:type="dxa"/>
            <w:gridSpan w:val="6"/>
            <w:shd w:val="clear" w:color="auto" w:fill="auto"/>
          </w:tcPr>
          <w:p w14:paraId="7DFC4E59" w14:textId="4F15561A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5356B59A" w14:textId="6F9A619E" w:rsidR="006D5EBC" w:rsidRPr="0062670F" w:rsidRDefault="006D5EBC" w:rsidP="006D5EB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6D5EBC" w:rsidRPr="0062670F" w14:paraId="59281531" w14:textId="77777777" w:rsidTr="00E04074">
        <w:tc>
          <w:tcPr>
            <w:tcW w:w="3306" w:type="dxa"/>
            <w:shd w:val="clear" w:color="auto" w:fill="auto"/>
          </w:tcPr>
          <w:p w14:paraId="48C23636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5DA68ACF" w14:textId="21EEFDA5" w:rsidR="006D5EBC" w:rsidRPr="0062670F" w:rsidRDefault="00E672A8" w:rsidP="006D5EBC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7,5</w:t>
            </w:r>
          </w:p>
        </w:tc>
      </w:tr>
      <w:tr w:rsidR="006D5EBC" w:rsidRPr="0062670F" w14:paraId="1F33577E" w14:textId="77777777" w:rsidTr="00E04074">
        <w:tc>
          <w:tcPr>
            <w:tcW w:w="3306" w:type="dxa"/>
            <w:shd w:val="clear" w:color="auto" w:fill="auto"/>
          </w:tcPr>
          <w:p w14:paraId="71C1EB83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37750451" w14:textId="623170A5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Harf Notu</w:t>
            </w:r>
          </w:p>
        </w:tc>
      </w:tr>
      <w:tr w:rsidR="006D5EBC" w:rsidRPr="0062670F" w14:paraId="3F2BCC2D" w14:textId="77777777" w:rsidTr="00E04074">
        <w:trPr>
          <w:trHeight w:val="323"/>
        </w:trPr>
        <w:tc>
          <w:tcPr>
            <w:tcW w:w="3306" w:type="dxa"/>
            <w:shd w:val="clear" w:color="auto" w:fill="auto"/>
          </w:tcPr>
          <w:p w14:paraId="0FB03BDE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76F564E0" w14:textId="1DBB438F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Bulunmamaktadır</w:t>
            </w:r>
          </w:p>
        </w:tc>
      </w:tr>
      <w:tr w:rsidR="006D5EBC" w:rsidRPr="0062670F" w14:paraId="285222C1" w14:textId="77777777" w:rsidTr="00E04074">
        <w:trPr>
          <w:trHeight w:val="322"/>
        </w:trPr>
        <w:tc>
          <w:tcPr>
            <w:tcW w:w="3306" w:type="dxa"/>
            <w:shd w:val="clear" w:color="auto" w:fill="auto"/>
          </w:tcPr>
          <w:p w14:paraId="0E44BC48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7DF7D924" w14:textId="341B81B8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Bulunmamaktadır</w:t>
            </w:r>
          </w:p>
        </w:tc>
      </w:tr>
      <w:tr w:rsidR="006D5EBC" w:rsidRPr="0062670F" w14:paraId="2954A93B" w14:textId="77777777" w:rsidTr="00E04074">
        <w:tc>
          <w:tcPr>
            <w:tcW w:w="3306" w:type="dxa"/>
            <w:shd w:val="clear" w:color="auto" w:fill="auto"/>
          </w:tcPr>
          <w:p w14:paraId="720C168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54C8759B" w14:textId="1E4C2F3C" w:rsidR="006D5EBC" w:rsidRPr="0062670F" w:rsidRDefault="006D5EBC" w:rsidP="006D5EBC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Bulunmamaktadır</w:t>
            </w:r>
          </w:p>
        </w:tc>
      </w:tr>
      <w:tr w:rsidR="006D5EBC" w:rsidRPr="0062670F" w14:paraId="638FCBAF" w14:textId="77777777" w:rsidTr="00E04074">
        <w:tc>
          <w:tcPr>
            <w:tcW w:w="3306" w:type="dxa"/>
            <w:shd w:val="clear" w:color="auto" w:fill="auto"/>
          </w:tcPr>
          <w:p w14:paraId="2FED01D2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326B9069" w14:textId="5E80BBF2" w:rsidR="006D5EBC" w:rsidRP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r w:rsidRPr="00EE4101">
              <w:rPr>
                <w:sz w:val="20"/>
                <w:szCs w:val="20"/>
                <w:shd w:val="clear" w:color="auto" w:fill="FFFFFF"/>
              </w:rPr>
              <w:t>Dersin amacı, uluslararası ekonomi ve uluslararası siyasetin arasında bir konuma/arayüze sahip olan küresel siyasi/politik ekonomi çalışmasına bir giriş yapmaktır. Ders,</w:t>
            </w:r>
            <w:r>
              <w:rPr>
                <w:sz w:val="20"/>
                <w:szCs w:val="20"/>
                <w:shd w:val="clear" w:color="auto" w:fill="FFFFFF"/>
              </w:rPr>
              <w:t xml:space="preserve"> küresel politik ekonominin temel kavramlarını ve teorilerini tanıtırken devlet ile piyasa arasındaki etkileşime ve bu etkileşimin topluma yansımalarına odaklanmaktadır. </w:t>
            </w:r>
          </w:p>
        </w:tc>
      </w:tr>
      <w:tr w:rsidR="006D5EBC" w:rsidRPr="0062670F" w14:paraId="0CBBA25B" w14:textId="77777777" w:rsidTr="00E04074">
        <w:trPr>
          <w:trHeight w:val="70"/>
        </w:trPr>
        <w:tc>
          <w:tcPr>
            <w:tcW w:w="3306" w:type="dxa"/>
            <w:shd w:val="clear" w:color="auto" w:fill="auto"/>
          </w:tcPr>
          <w:p w14:paraId="1E85D39D" w14:textId="77777777" w:rsidR="006D5EBC" w:rsidRPr="0062670F" w:rsidRDefault="006D5EBC" w:rsidP="006D5E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1F086E0C" w14:textId="16C118C9" w:rsidR="006D5EBC" w:rsidRDefault="006D5EBC" w:rsidP="006D5EBC">
            <w:pPr>
              <w:spacing w:before="20" w:after="20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Öğrenciler, piyasalar ile devlet arasındaki etkileşimi </w:t>
            </w:r>
            <w:r w:rsidR="00250A57">
              <w:rPr>
                <w:sz w:val="20"/>
                <w:szCs w:val="20"/>
                <w:shd w:val="clear" w:color="auto" w:fill="FFFFFF"/>
              </w:rPr>
              <w:t>liberal, mer</w:t>
            </w:r>
            <w:r w:rsidR="00384C55">
              <w:rPr>
                <w:sz w:val="20"/>
                <w:szCs w:val="20"/>
                <w:shd w:val="clear" w:color="auto" w:fill="FFFFFF"/>
              </w:rPr>
              <w:t>k</w:t>
            </w:r>
            <w:r w:rsidR="00250A57">
              <w:rPr>
                <w:sz w:val="20"/>
                <w:szCs w:val="20"/>
                <w:shd w:val="clear" w:color="auto" w:fill="FFFFFF"/>
              </w:rPr>
              <w:t xml:space="preserve">antilist, yapısal ve diğer alternatif teoriler perspektifinden öğreneceklerdir. Ders, politika ile ekonominin küresel düzeyde dört alanda incelenmesinden oluşur. Bunlar, ticaret ve üretim, finansal sistemler, güvenlik, bilgi ve teknolojidir.  </w:t>
            </w:r>
          </w:p>
          <w:p w14:paraId="0F13FC1D" w14:textId="64E39B2B" w:rsidR="006D5EBC" w:rsidRPr="0062670F" w:rsidRDefault="006D5EBC" w:rsidP="00250A57">
            <w:pPr>
              <w:keepNext/>
              <w:spacing w:line="276" w:lineRule="auto"/>
              <w:jc w:val="both"/>
              <w:outlineLvl w:val="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250A57" w:rsidRPr="0076115E" w14:paraId="5C38B711" w14:textId="77777777" w:rsidTr="00E04074">
        <w:trPr>
          <w:trHeight w:val="503"/>
        </w:trPr>
        <w:tc>
          <w:tcPr>
            <w:tcW w:w="3306" w:type="dxa"/>
            <w:vMerge w:val="restart"/>
            <w:shd w:val="clear" w:color="auto" w:fill="auto"/>
          </w:tcPr>
          <w:p w14:paraId="15502AE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735" w:type="dxa"/>
            <w:gridSpan w:val="19"/>
            <w:vMerge w:val="restart"/>
            <w:shd w:val="clear" w:color="auto" w:fill="auto"/>
          </w:tcPr>
          <w:p w14:paraId="0819C832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6115E">
              <w:rPr>
                <w:sz w:val="20"/>
                <w:szCs w:val="20"/>
                <w:lang w:val="tr-TR"/>
              </w:rPr>
              <w:t>Küresel politik ekonomi teorilerini anlama</w:t>
            </w:r>
          </w:p>
          <w:p w14:paraId="55C85AAD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021EA59" w14:textId="388808DA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6115E">
              <w:rPr>
                <w:sz w:val="20"/>
                <w:szCs w:val="20"/>
                <w:lang w:val="tr-TR"/>
              </w:rPr>
              <w:t xml:space="preserve">Küresel politik ekonomiye yön veren kurumları tanıma </w:t>
            </w:r>
          </w:p>
          <w:p w14:paraId="10283D6A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2C8C041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6115E">
              <w:rPr>
                <w:sz w:val="20"/>
                <w:szCs w:val="20"/>
                <w:lang w:val="tr-TR"/>
              </w:rPr>
              <w:t xml:space="preserve">Uluslararası siyasetin ve uluslararası ekonominin arasındaki etkileşim örneklerini anlama </w:t>
            </w:r>
          </w:p>
          <w:p w14:paraId="343C06DE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  <w:lang w:val="tr-TR"/>
              </w:rPr>
            </w:pPr>
          </w:p>
          <w:p w14:paraId="1A847906" w14:textId="5C43E884" w:rsidR="00250A57" w:rsidRPr="0076115E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  <w:lang w:val="tr-TR"/>
              </w:rPr>
            </w:pPr>
            <w:r w:rsidRPr="0076115E">
              <w:rPr>
                <w:sz w:val="20"/>
                <w:szCs w:val="20"/>
                <w:shd w:val="clear" w:color="auto" w:fill="FFFFFF"/>
                <w:lang w:val="tr-TR"/>
              </w:rPr>
              <w:t xml:space="preserve">Dünya ekonomisinin tarihsel dönüşümü ve ticaret, finans, güvenlik, bilgi ve teknoloji konularındaki gelişmeleri kavramak </w:t>
            </w:r>
          </w:p>
          <w:p w14:paraId="30462449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shd w:val="clear" w:color="auto" w:fill="FFFFFF"/>
                <w:lang w:val="tr-TR"/>
              </w:rPr>
            </w:pPr>
          </w:p>
          <w:p w14:paraId="672394F3" w14:textId="09342398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6115E">
              <w:rPr>
                <w:sz w:val="20"/>
                <w:szCs w:val="20"/>
                <w:shd w:val="clear" w:color="auto" w:fill="FFFFFF"/>
                <w:lang w:val="tr-TR"/>
              </w:rPr>
              <w:t>Yukarıda ifade edilen alanlarda yaşanan gelişmelere ilişkin devletlerin ve şirketlerin rollerini ve söz konusu gelişmelerin toplumlara yansımaları anlamak</w:t>
            </w:r>
          </w:p>
          <w:p w14:paraId="5B1609D7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9BFA156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7845598" w14:textId="439EAF80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6115E">
              <w:rPr>
                <w:sz w:val="20"/>
                <w:szCs w:val="20"/>
                <w:lang w:val="tr-TR"/>
              </w:rPr>
              <w:t xml:space="preserve">Politik ekonomiyle ilgili bir konu hakkında araştırma yapabilmek, akademik ödev yazabilmek, sunabilmek ve akademik tartışmalara katılabilmek  </w:t>
            </w:r>
          </w:p>
          <w:p w14:paraId="2AD495EA" w14:textId="77777777" w:rsidR="00250A57" w:rsidRPr="0076115E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A35C7A4" w14:textId="0AC4ACD2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066C66A" w14:textId="77777777" w:rsidTr="00E04074">
        <w:trPr>
          <w:trHeight w:val="341"/>
        </w:trPr>
        <w:tc>
          <w:tcPr>
            <w:tcW w:w="3306" w:type="dxa"/>
            <w:vMerge/>
            <w:shd w:val="clear" w:color="auto" w:fill="auto"/>
          </w:tcPr>
          <w:p w14:paraId="06D3F4E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735" w:type="dxa"/>
            <w:gridSpan w:val="19"/>
            <w:vMerge/>
            <w:shd w:val="clear" w:color="auto" w:fill="auto"/>
          </w:tcPr>
          <w:p w14:paraId="3C2FCA0A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4FBDF5C" w14:textId="77777777" w:rsidTr="00E04074">
        <w:trPr>
          <w:trHeight w:val="701"/>
        </w:trPr>
        <w:tc>
          <w:tcPr>
            <w:tcW w:w="3306" w:type="dxa"/>
            <w:vMerge/>
            <w:shd w:val="clear" w:color="auto" w:fill="auto"/>
          </w:tcPr>
          <w:p w14:paraId="51D68F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AA8A31A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6735" w:type="dxa"/>
            <w:gridSpan w:val="19"/>
            <w:vMerge/>
            <w:shd w:val="clear" w:color="auto" w:fill="auto"/>
          </w:tcPr>
          <w:p w14:paraId="7CE62A9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292D2236" w14:textId="77777777" w:rsidTr="00E04074">
        <w:trPr>
          <w:trHeight w:val="800"/>
        </w:trPr>
        <w:tc>
          <w:tcPr>
            <w:tcW w:w="3306" w:type="dxa"/>
            <w:vMerge/>
            <w:shd w:val="clear" w:color="auto" w:fill="auto"/>
          </w:tcPr>
          <w:p w14:paraId="6DB4887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735" w:type="dxa"/>
            <w:gridSpan w:val="19"/>
            <w:vMerge/>
            <w:shd w:val="clear" w:color="auto" w:fill="auto"/>
          </w:tcPr>
          <w:p w14:paraId="40EEEDFF" w14:textId="77777777" w:rsidR="00250A57" w:rsidRPr="0062670F" w:rsidRDefault="00250A57" w:rsidP="00250A5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250A57" w:rsidRPr="0062670F" w14:paraId="4331A682" w14:textId="77777777" w:rsidTr="00E04074">
        <w:trPr>
          <w:trHeight w:val="1169"/>
        </w:trPr>
        <w:tc>
          <w:tcPr>
            <w:tcW w:w="3306" w:type="dxa"/>
            <w:vMerge/>
            <w:shd w:val="clear" w:color="auto" w:fill="auto"/>
          </w:tcPr>
          <w:p w14:paraId="43862B8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735" w:type="dxa"/>
            <w:gridSpan w:val="19"/>
            <w:vMerge/>
            <w:shd w:val="clear" w:color="auto" w:fill="auto"/>
          </w:tcPr>
          <w:p w14:paraId="1419F751" w14:textId="77777777" w:rsidR="00250A57" w:rsidRPr="0062670F" w:rsidRDefault="00250A57" w:rsidP="00250A5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64A7B7C2" w14:textId="77777777" w:rsidTr="00E04074">
        <w:tc>
          <w:tcPr>
            <w:tcW w:w="3306" w:type="dxa"/>
            <w:vMerge/>
            <w:shd w:val="clear" w:color="auto" w:fill="auto"/>
          </w:tcPr>
          <w:p w14:paraId="62CD990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6735" w:type="dxa"/>
            <w:gridSpan w:val="19"/>
            <w:vMerge/>
            <w:shd w:val="clear" w:color="auto" w:fill="auto"/>
          </w:tcPr>
          <w:p w14:paraId="0080B4E0" w14:textId="77777777" w:rsidR="00250A57" w:rsidRPr="0062670F" w:rsidRDefault="00250A57" w:rsidP="00250A5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50A57" w:rsidRPr="0076115E" w14:paraId="1A836DBF" w14:textId="77777777" w:rsidTr="00E04074">
        <w:tc>
          <w:tcPr>
            <w:tcW w:w="11002" w:type="dxa"/>
            <w:gridSpan w:val="22"/>
            <w:shd w:val="clear" w:color="auto" w:fill="BFBFBF"/>
          </w:tcPr>
          <w:p w14:paraId="11418B23" w14:textId="77777777" w:rsidR="00250A57" w:rsidRPr="0062670F" w:rsidRDefault="00250A57" w:rsidP="00250A5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250A57" w:rsidRPr="0062670F" w14:paraId="31DC3CA7" w14:textId="77777777" w:rsidTr="00E04074">
        <w:tc>
          <w:tcPr>
            <w:tcW w:w="3306" w:type="dxa"/>
            <w:vMerge w:val="restart"/>
            <w:shd w:val="clear" w:color="auto" w:fill="auto"/>
          </w:tcPr>
          <w:p w14:paraId="3F15FC6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250A57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36B458EB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250A57" w:rsidRPr="00BC09FB" w:rsidRDefault="00250A57" w:rsidP="00250A5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415" w:type="dxa"/>
            <w:gridSpan w:val="10"/>
            <w:shd w:val="clear" w:color="auto" w:fill="auto"/>
          </w:tcPr>
          <w:p w14:paraId="4DE7BB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4E19B5AC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16" w:type="dxa"/>
            <w:gridSpan w:val="3"/>
            <w:shd w:val="clear" w:color="auto" w:fill="auto"/>
          </w:tcPr>
          <w:p w14:paraId="4B5B5EE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B5582F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14:paraId="6A8E018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64DDF3BB" w14:textId="40BF2008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  ÖÇ6</w:t>
            </w:r>
          </w:p>
        </w:tc>
      </w:tr>
      <w:tr w:rsidR="00250A57" w:rsidRPr="0062670F" w14:paraId="67DD92FD" w14:textId="77777777" w:rsidTr="00E04074">
        <w:trPr>
          <w:trHeight w:val="414"/>
        </w:trPr>
        <w:tc>
          <w:tcPr>
            <w:tcW w:w="3306" w:type="dxa"/>
            <w:vMerge/>
            <w:shd w:val="clear" w:color="auto" w:fill="auto"/>
          </w:tcPr>
          <w:p w14:paraId="690FA5D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4E0228AD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 w:val="restart"/>
            <w:shd w:val="clear" w:color="auto" w:fill="auto"/>
          </w:tcPr>
          <w:p w14:paraId="7155A04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37A24" w14:textId="322FE335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23A1C512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011FF1C" w14:textId="7777777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D749829" w14:textId="722C2997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1356E78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 xml:space="preserve"> </w:t>
            </w:r>
          </w:p>
          <w:p w14:paraId="2AE13C8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B57626E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734E57DB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2DD6A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EF1442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CB4880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117441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24712B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4A8CA5A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4567D07" w14:textId="057F4AC2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63A70D" w14:textId="77777777" w:rsidR="007B2AFF" w:rsidRDefault="007B2AFF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D449F1" w14:textId="0E259233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54E8BA83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F480E1A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 x</w:t>
            </w:r>
          </w:p>
          <w:p w14:paraId="0A51E579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2DD075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46F2071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663C83B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A95ED3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24B9C90C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06628D15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DCB0931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412C56D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1165F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B82D6D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0147E0BE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D858AB4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               x                    x</w:t>
            </w:r>
          </w:p>
          <w:p w14:paraId="4726DF4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9507B76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5F9D4172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</w:t>
            </w:r>
          </w:p>
          <w:p w14:paraId="1332B0C7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AB4747F" w14:textId="77777777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6D031D00" w14:textId="329FC98D" w:rsidR="00250A57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7040502" w14:textId="56554161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                                          x</w:t>
            </w:r>
          </w:p>
          <w:p w14:paraId="1FBA1BE1" w14:textId="41CC40F5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3E4D603" w14:textId="64CE88EC" w:rsidR="00812330" w:rsidRDefault="00812330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E83C381" w14:textId="77777777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43DF4818" w14:textId="6CC56D68" w:rsidR="00250A57" w:rsidRPr="0062670F" w:rsidRDefault="00250A57" w:rsidP="00250A5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50A57" w:rsidRPr="0076115E" w14:paraId="0EDEA9D8" w14:textId="77777777" w:rsidTr="00E04074">
        <w:tc>
          <w:tcPr>
            <w:tcW w:w="3306" w:type="dxa"/>
            <w:vMerge/>
            <w:shd w:val="clear" w:color="auto" w:fill="auto"/>
          </w:tcPr>
          <w:p w14:paraId="3A5CDEAF" w14:textId="560537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490253EA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95A0E2C" w14:textId="77777777" w:rsidR="00250A57" w:rsidRPr="0062670F" w:rsidRDefault="00250A57" w:rsidP="00250A57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76115E" w14:paraId="5D84263C" w14:textId="77777777" w:rsidTr="00E04074">
        <w:tc>
          <w:tcPr>
            <w:tcW w:w="3306" w:type="dxa"/>
            <w:vMerge/>
            <w:shd w:val="clear" w:color="auto" w:fill="auto"/>
          </w:tcPr>
          <w:p w14:paraId="0F2680B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192860AC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3D1158B0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5409EEA4" w14:textId="77777777" w:rsidTr="00E04074">
        <w:tc>
          <w:tcPr>
            <w:tcW w:w="3306" w:type="dxa"/>
            <w:vMerge/>
            <w:shd w:val="clear" w:color="auto" w:fill="auto"/>
          </w:tcPr>
          <w:p w14:paraId="31BBC4E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4FC26D43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0E6745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6D62EF61" w14:textId="77777777" w:rsidTr="00E04074">
        <w:tc>
          <w:tcPr>
            <w:tcW w:w="3306" w:type="dxa"/>
            <w:vMerge/>
            <w:shd w:val="clear" w:color="auto" w:fill="auto"/>
          </w:tcPr>
          <w:p w14:paraId="1C14FCE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077ABDB7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ACCC9B6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127E89EC" w14:textId="77777777" w:rsidTr="00E04074">
        <w:tc>
          <w:tcPr>
            <w:tcW w:w="3306" w:type="dxa"/>
            <w:vMerge/>
            <w:shd w:val="clear" w:color="auto" w:fill="auto"/>
          </w:tcPr>
          <w:p w14:paraId="0786592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29CA3B48" w14:textId="77777777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50F2C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0D9EF878" w14:textId="77777777" w:rsidTr="00E04074">
        <w:tc>
          <w:tcPr>
            <w:tcW w:w="3306" w:type="dxa"/>
            <w:vMerge w:val="restart"/>
            <w:shd w:val="clear" w:color="auto" w:fill="auto"/>
          </w:tcPr>
          <w:p w14:paraId="1B7DDD1B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74EB6D4E" w14:textId="7AD2618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6CD50BC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3E7FA875" w14:textId="77777777" w:rsidTr="00E04074">
        <w:tc>
          <w:tcPr>
            <w:tcW w:w="3306" w:type="dxa"/>
            <w:vMerge/>
            <w:shd w:val="clear" w:color="auto" w:fill="auto"/>
          </w:tcPr>
          <w:p w14:paraId="26AEC19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2C60F1FD" w14:textId="316F7659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1E305027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7B40E9E8" w14:textId="77777777" w:rsidTr="00E04074">
        <w:tc>
          <w:tcPr>
            <w:tcW w:w="3306" w:type="dxa"/>
            <w:vMerge/>
            <w:shd w:val="clear" w:color="auto" w:fill="auto"/>
          </w:tcPr>
          <w:p w14:paraId="426E64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793CC07E" w14:textId="128C34A1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AB19F81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43615AC8" w14:textId="77777777" w:rsidTr="00E04074">
        <w:tc>
          <w:tcPr>
            <w:tcW w:w="3306" w:type="dxa"/>
            <w:vMerge/>
            <w:shd w:val="clear" w:color="auto" w:fill="auto"/>
          </w:tcPr>
          <w:p w14:paraId="045A658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4BA7BEC5" w14:textId="12A12AA3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7D4E640E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76115E" w14:paraId="0271ECA0" w14:textId="77777777" w:rsidTr="00E04074">
        <w:tc>
          <w:tcPr>
            <w:tcW w:w="3306" w:type="dxa"/>
            <w:vMerge/>
            <w:shd w:val="clear" w:color="auto" w:fill="auto"/>
          </w:tcPr>
          <w:p w14:paraId="08E4818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415" w:type="dxa"/>
            <w:gridSpan w:val="10"/>
            <w:shd w:val="clear" w:color="auto" w:fill="auto"/>
          </w:tcPr>
          <w:p w14:paraId="21D2CBF7" w14:textId="69FF2D98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2EE781F9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4B03716D" w14:textId="77777777" w:rsidTr="00E04074">
        <w:tc>
          <w:tcPr>
            <w:tcW w:w="3306" w:type="dxa"/>
            <w:vMerge w:val="restart"/>
            <w:shd w:val="clear" w:color="auto" w:fill="auto"/>
          </w:tcPr>
          <w:p w14:paraId="350E35BF" w14:textId="77777777" w:rsidR="00250A57" w:rsidRPr="0062670F" w:rsidRDefault="00250A57" w:rsidP="00250A5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162D19FA" w14:textId="609BF2FC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5B4A4344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50A57" w:rsidRPr="0062670F" w14:paraId="5748BEDA" w14:textId="77777777" w:rsidTr="00E04074">
        <w:tc>
          <w:tcPr>
            <w:tcW w:w="3306" w:type="dxa"/>
            <w:vMerge/>
            <w:shd w:val="clear" w:color="auto" w:fill="auto"/>
          </w:tcPr>
          <w:p w14:paraId="5E2347C0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1636264E" w14:textId="7F9B17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3320" w:type="dxa"/>
            <w:gridSpan w:val="9"/>
            <w:vMerge/>
            <w:shd w:val="clear" w:color="auto" w:fill="auto"/>
          </w:tcPr>
          <w:p w14:paraId="36683868" w14:textId="77777777" w:rsidR="00250A57" w:rsidRPr="0062670F" w:rsidRDefault="00250A57" w:rsidP="00250A5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14AAF327" w14:textId="77777777" w:rsidTr="00E04074">
        <w:tc>
          <w:tcPr>
            <w:tcW w:w="3306" w:type="dxa"/>
            <w:vMerge/>
            <w:shd w:val="clear" w:color="auto" w:fill="auto"/>
          </w:tcPr>
          <w:p w14:paraId="1CCE9F9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60B9B1FB" w14:textId="157DF7FA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4EEDD255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232B417" w14:textId="77777777" w:rsidTr="00E04074">
        <w:tc>
          <w:tcPr>
            <w:tcW w:w="3306" w:type="dxa"/>
            <w:vMerge/>
            <w:shd w:val="clear" w:color="auto" w:fill="auto"/>
          </w:tcPr>
          <w:p w14:paraId="7D3EE4B3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40107126" w14:textId="1739ECBE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51D1A1A2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74106318" w14:textId="77777777" w:rsidTr="00E04074">
        <w:tc>
          <w:tcPr>
            <w:tcW w:w="3306" w:type="dxa"/>
            <w:vMerge/>
            <w:shd w:val="clear" w:color="auto" w:fill="auto"/>
          </w:tcPr>
          <w:p w14:paraId="1E33DA4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3B64248E" w14:textId="0D78EB86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20" w:type="dxa"/>
            <w:gridSpan w:val="9"/>
            <w:vMerge/>
            <w:shd w:val="clear" w:color="auto" w:fill="auto"/>
            <w:vAlign w:val="center"/>
          </w:tcPr>
          <w:p w14:paraId="0BDB386D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697709CB" w14:textId="77777777" w:rsidTr="00E04074">
        <w:tc>
          <w:tcPr>
            <w:tcW w:w="3306" w:type="dxa"/>
            <w:vMerge/>
            <w:shd w:val="clear" w:color="auto" w:fill="auto"/>
          </w:tcPr>
          <w:p w14:paraId="63533112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356F2B41" w14:textId="2838F99C" w:rsidR="00250A57" w:rsidRPr="0062670F" w:rsidRDefault="00250A57" w:rsidP="00250A5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5FEFF584" w14:textId="77777777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04DB3B1A" w14:textId="77777777" w:rsidR="00250A57" w:rsidRPr="0062670F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4BCF2645" w14:textId="77777777" w:rsidTr="00E04074">
        <w:tc>
          <w:tcPr>
            <w:tcW w:w="3306" w:type="dxa"/>
            <w:vMerge/>
            <w:shd w:val="clear" w:color="auto" w:fill="auto"/>
          </w:tcPr>
          <w:p w14:paraId="33B68415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398" w:type="dxa"/>
            <w:gridSpan w:val="9"/>
            <w:shd w:val="clear" w:color="auto" w:fill="auto"/>
          </w:tcPr>
          <w:p w14:paraId="260E4E52" w14:textId="541CA4FC" w:rsidR="00250A57" w:rsidRPr="0062670F" w:rsidRDefault="00250A57" w:rsidP="00250A5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3320" w:type="dxa"/>
            <w:gridSpan w:val="9"/>
            <w:shd w:val="clear" w:color="auto" w:fill="auto"/>
            <w:vAlign w:val="center"/>
          </w:tcPr>
          <w:p w14:paraId="13AAB800" w14:textId="77777777" w:rsidR="00812330" w:rsidRDefault="00812330" w:rsidP="00812330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          x             x           x       x  x</w:t>
            </w:r>
          </w:p>
          <w:p w14:paraId="154A4C52" w14:textId="77777777" w:rsidR="00250A57" w:rsidRDefault="00250A57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0D0F8DA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232949DC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1C73DB1F" w14:textId="77777777" w:rsidR="00812330" w:rsidRDefault="00812330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4B0ECE18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71EDEE66" w14:textId="77777777" w:rsidR="004E283C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  <w:p w14:paraId="0DDF5511" w14:textId="1205572C" w:rsidR="004E283C" w:rsidRPr="0062670F" w:rsidRDefault="004E283C" w:rsidP="00250A57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50A57" w:rsidRPr="0062670F" w14:paraId="34CA80CC" w14:textId="77777777" w:rsidTr="00E04074">
        <w:trPr>
          <w:trHeight w:val="346"/>
        </w:trPr>
        <w:tc>
          <w:tcPr>
            <w:tcW w:w="11002" w:type="dxa"/>
            <w:gridSpan w:val="22"/>
            <w:shd w:val="clear" w:color="auto" w:fill="BFBFBF"/>
          </w:tcPr>
          <w:p w14:paraId="64FC0EA3" w14:textId="77777777" w:rsidR="00250A57" w:rsidRPr="0062670F" w:rsidRDefault="00250A57" w:rsidP="00250A5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</w:tr>
      <w:tr w:rsidR="004E283C" w:rsidRPr="0062670F" w14:paraId="6D956EE0" w14:textId="77777777" w:rsidTr="00E04074">
        <w:trPr>
          <w:trHeight w:val="249"/>
        </w:trPr>
        <w:tc>
          <w:tcPr>
            <w:tcW w:w="3306" w:type="dxa"/>
            <w:vMerge w:val="restart"/>
            <w:shd w:val="clear" w:color="auto" w:fill="auto"/>
          </w:tcPr>
          <w:p w14:paraId="57BBD611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68F6D97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776C3423" w14:textId="77777777" w:rsidR="00250A57" w:rsidRPr="0062670F" w:rsidRDefault="00250A57" w:rsidP="00250A5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0D190D57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95" w:type="dxa"/>
            <w:gridSpan w:val="4"/>
            <w:shd w:val="clear" w:color="auto" w:fill="auto"/>
          </w:tcPr>
          <w:p w14:paraId="1521885E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042" w:type="dxa"/>
            <w:gridSpan w:val="3"/>
            <w:shd w:val="clear" w:color="auto" w:fill="auto"/>
          </w:tcPr>
          <w:p w14:paraId="427935B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00" w:type="dxa"/>
            <w:gridSpan w:val="2"/>
            <w:shd w:val="clear" w:color="auto" w:fill="auto"/>
          </w:tcPr>
          <w:p w14:paraId="3F0FB1AF" w14:textId="77777777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56" w:type="dxa"/>
            <w:shd w:val="clear" w:color="auto" w:fill="auto"/>
          </w:tcPr>
          <w:p w14:paraId="5820637C" w14:textId="4FAB3EA9" w:rsidR="00250A57" w:rsidRPr="0062670F" w:rsidRDefault="00250A57" w:rsidP="00250A5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  <w:r w:rsidR="00E04074">
              <w:rPr>
                <w:b/>
                <w:color w:val="1F497D"/>
                <w:sz w:val="20"/>
                <w:szCs w:val="20"/>
                <w:lang w:val="tr-TR"/>
              </w:rPr>
              <w:t>-ÖÇ6</w:t>
            </w:r>
          </w:p>
        </w:tc>
      </w:tr>
      <w:tr w:rsidR="004E283C" w:rsidRPr="0062670F" w14:paraId="7336F224" w14:textId="77777777" w:rsidTr="00E04074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8CB779F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B95E91B" w14:textId="6BABA2F7" w:rsidR="0057266F" w:rsidRPr="000A17E0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211C9A16" w14:textId="5264EF85" w:rsidR="0057266F" w:rsidRPr="000A17E0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>Giriş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614FF955" w14:textId="23FB3196" w:rsidR="0057266F" w:rsidRPr="0062670F" w:rsidRDefault="0057266F" w:rsidP="005726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gridSpan w:val="4"/>
            <w:shd w:val="clear" w:color="auto" w:fill="auto"/>
          </w:tcPr>
          <w:p w14:paraId="541D2CAF" w14:textId="77777777" w:rsidR="0057266F" w:rsidRPr="0062670F" w:rsidRDefault="0057266F" w:rsidP="0057266F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42" w:type="dxa"/>
            <w:gridSpan w:val="3"/>
            <w:shd w:val="clear" w:color="auto" w:fill="auto"/>
          </w:tcPr>
          <w:p w14:paraId="7E482A9C" w14:textId="49020F4A" w:rsidR="0057266F" w:rsidRPr="0062670F" w:rsidRDefault="0057266F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0" w:type="dxa"/>
            <w:gridSpan w:val="2"/>
            <w:shd w:val="clear" w:color="auto" w:fill="auto"/>
          </w:tcPr>
          <w:p w14:paraId="3197983C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FB80F7D" w14:textId="2E80330B" w:rsidR="0057266F" w:rsidRPr="0062670F" w:rsidRDefault="000A17E0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 x</w:t>
            </w:r>
          </w:p>
        </w:tc>
      </w:tr>
      <w:tr w:rsidR="00E04074" w:rsidRPr="0062670F" w14:paraId="1DDE404D" w14:textId="77777777" w:rsidTr="00E04074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DF45713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57266F" w:rsidRPr="0062670F" w:rsidRDefault="0057266F" w:rsidP="0057266F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484D8E8" w14:textId="31B49F42" w:rsidR="0057266F" w:rsidRPr="000A17E0" w:rsidRDefault="0057266F" w:rsidP="0057266F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478206FC" w14:textId="64FEAD10" w:rsidR="0057266F" w:rsidRPr="000A17E0" w:rsidRDefault="00E04074" w:rsidP="0057266F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Küresel Politik Ekonomi Nedir? </w:t>
            </w:r>
          </w:p>
        </w:tc>
        <w:tc>
          <w:tcPr>
            <w:tcW w:w="4109" w:type="dxa"/>
            <w:gridSpan w:val="12"/>
            <w:vMerge w:val="restart"/>
            <w:shd w:val="clear" w:color="auto" w:fill="auto"/>
          </w:tcPr>
          <w:p w14:paraId="30EA325E" w14:textId="77777777" w:rsidR="0057266F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              X                                x x </w:t>
            </w:r>
          </w:p>
          <w:p w14:paraId="0B9AC620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269FB199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C9E9CF7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0524055A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                X           x                   x              x x </w:t>
            </w:r>
          </w:p>
          <w:p w14:paraId="35088BA1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94F1BD7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7B26CE3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1292270D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  x                                    x x </w:t>
            </w:r>
          </w:p>
          <w:p w14:paraId="3114DD83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BEE1B81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                         x                                     x x</w:t>
            </w:r>
          </w:p>
          <w:p w14:paraId="364D1991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4A7ED29D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            x                                      x x </w:t>
            </w:r>
          </w:p>
          <w:p w14:paraId="2D4F49EC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6102F6C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78B3C36C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            x           x                      x             x x</w:t>
            </w:r>
          </w:p>
          <w:p w14:paraId="3EEA352E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3B77DF86" w14:textId="77777777" w:rsidR="000A17E0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14:paraId="6252CF0E" w14:textId="0C85C80C" w:rsidR="000A17E0" w:rsidRPr="0062670F" w:rsidRDefault="000A17E0" w:rsidP="0057266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X            x            x                      x              x x  </w:t>
            </w:r>
          </w:p>
        </w:tc>
      </w:tr>
      <w:tr w:rsidR="00E04074" w:rsidRPr="0062670F" w14:paraId="654AD309" w14:textId="77777777" w:rsidTr="00E04074">
        <w:tc>
          <w:tcPr>
            <w:tcW w:w="3306" w:type="dxa"/>
            <w:vMerge/>
            <w:shd w:val="clear" w:color="auto" w:fill="auto"/>
          </w:tcPr>
          <w:p w14:paraId="7255993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06A68AD" w14:textId="5CC126D4" w:rsidR="00E04074" w:rsidRPr="000A17E0" w:rsidRDefault="00E04074" w:rsidP="00E0407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6D3EA1F1" w14:textId="74DF6CD1" w:rsidR="00E04074" w:rsidRPr="000A17E0" w:rsidRDefault="00E04074" w:rsidP="00E04074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>Dünya ekonomisinin ortaya çıkışı: Britanya ve ABD hegemonyaları (1800-2015)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6D78660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04BF6FBF" w14:textId="77777777" w:rsidTr="000A17E0">
        <w:trPr>
          <w:trHeight w:val="467"/>
        </w:trPr>
        <w:tc>
          <w:tcPr>
            <w:tcW w:w="3306" w:type="dxa"/>
            <w:vMerge/>
            <w:shd w:val="clear" w:color="auto" w:fill="auto"/>
          </w:tcPr>
          <w:p w14:paraId="028EE90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EA4C91A" w14:textId="78FB7FE2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22C3CD81" w14:textId="62B0920B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Liberal Görüş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CAF8649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3010A15C" w14:textId="77777777" w:rsidTr="000A17E0">
        <w:trPr>
          <w:trHeight w:val="530"/>
        </w:trPr>
        <w:tc>
          <w:tcPr>
            <w:tcW w:w="3306" w:type="dxa"/>
            <w:vMerge/>
            <w:shd w:val="clear" w:color="auto" w:fill="auto"/>
          </w:tcPr>
          <w:p w14:paraId="3F2EA1F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C7E6E15" w14:textId="6365FE61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6951D672" w14:textId="5496098D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Merkantilist Görüş 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039CC3CF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4A2FC497" w14:textId="77777777" w:rsidTr="000A17E0">
        <w:trPr>
          <w:trHeight w:val="800"/>
        </w:trPr>
        <w:tc>
          <w:tcPr>
            <w:tcW w:w="3306" w:type="dxa"/>
            <w:vMerge/>
            <w:shd w:val="clear" w:color="auto" w:fill="auto"/>
          </w:tcPr>
          <w:p w14:paraId="090B1301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8B021D5" w14:textId="5ADCC40D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280EC105" w14:textId="791C36B5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Yapısalcı Görüş ve Diğer Alternatif Görüşler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590FB215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376B8088" w14:textId="77777777" w:rsidTr="000A17E0">
        <w:trPr>
          <w:trHeight w:val="530"/>
        </w:trPr>
        <w:tc>
          <w:tcPr>
            <w:tcW w:w="3306" w:type="dxa"/>
            <w:vMerge/>
            <w:shd w:val="clear" w:color="auto" w:fill="auto"/>
          </w:tcPr>
          <w:p w14:paraId="2595C374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D52B458" w14:textId="625A0761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68DD7D64" w14:textId="395BD0B3" w:rsidR="00E04074" w:rsidRPr="000A17E0" w:rsidRDefault="00E04074" w:rsidP="00E04074">
            <w:pPr>
              <w:spacing w:line="276" w:lineRule="auto"/>
              <w:jc w:val="both"/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Küresel Ticaret 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1420550D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0A74DE7C" w14:textId="77777777" w:rsidTr="000A17E0">
        <w:trPr>
          <w:trHeight w:val="620"/>
        </w:trPr>
        <w:tc>
          <w:tcPr>
            <w:tcW w:w="3306" w:type="dxa"/>
            <w:vMerge/>
            <w:shd w:val="clear" w:color="auto" w:fill="auto"/>
          </w:tcPr>
          <w:p w14:paraId="322EACB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A67D58D" w14:textId="77BCE400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9-10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1C78547F" w14:textId="0B61C54C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>Ulusötesi Üretim-Küresel Güvenlik</w:t>
            </w:r>
          </w:p>
        </w:tc>
        <w:tc>
          <w:tcPr>
            <w:tcW w:w="4109" w:type="dxa"/>
            <w:gridSpan w:val="12"/>
            <w:vMerge/>
            <w:shd w:val="clear" w:color="auto" w:fill="auto"/>
            <w:vAlign w:val="center"/>
          </w:tcPr>
          <w:p w14:paraId="4F4E508C" w14:textId="77777777" w:rsidR="00E04074" w:rsidRPr="0062670F" w:rsidRDefault="00E04074" w:rsidP="00E0407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04074" w:rsidRPr="0062670F" w14:paraId="6C852D26" w14:textId="77777777" w:rsidTr="000A17E0">
        <w:trPr>
          <w:trHeight w:val="611"/>
        </w:trPr>
        <w:tc>
          <w:tcPr>
            <w:tcW w:w="3306" w:type="dxa"/>
            <w:shd w:val="clear" w:color="auto" w:fill="auto"/>
          </w:tcPr>
          <w:p w14:paraId="28D3A7C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AD873E7" w14:textId="09C25B75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3CE3535D" w14:textId="429F9E5E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7801E695" w14:textId="2B7AED4B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>Uluslararası Finansal Yapı</w:t>
            </w:r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34D6396E" w14:textId="77777777" w:rsidR="00E04074" w:rsidRPr="0003753A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  <w:p w14:paraId="7BF7CD20" w14:textId="63EA8B39" w:rsidR="000A17E0" w:rsidRPr="0003753A" w:rsidRDefault="000A17E0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3753A">
              <w:rPr>
                <w:sz w:val="20"/>
                <w:szCs w:val="20"/>
                <w:lang w:val="tr-TR"/>
              </w:rPr>
              <w:t xml:space="preserve">X            x            x                     x                x x </w:t>
            </w:r>
          </w:p>
        </w:tc>
      </w:tr>
      <w:tr w:rsidR="00E04074" w:rsidRPr="0062670F" w14:paraId="4227BE75" w14:textId="77777777" w:rsidTr="00E04074">
        <w:tc>
          <w:tcPr>
            <w:tcW w:w="3306" w:type="dxa"/>
            <w:shd w:val="clear" w:color="auto" w:fill="auto"/>
          </w:tcPr>
          <w:p w14:paraId="2050EA6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B3DCE3B" w14:textId="003B5FE4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D1D9296" w14:textId="79582025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0D943BD5" w14:textId="77777777" w:rsidR="00E04074" w:rsidRPr="000A17E0" w:rsidRDefault="00E04074" w:rsidP="00E04074">
            <w:pPr>
              <w:spacing w:before="40" w:after="40" w:line="276" w:lineRule="auto"/>
              <w:jc w:val="both"/>
              <w:rPr>
                <w:sz w:val="20"/>
                <w:szCs w:val="20"/>
              </w:rPr>
            </w:pPr>
            <w:r w:rsidRPr="000A17E0">
              <w:rPr>
                <w:sz w:val="20"/>
                <w:szCs w:val="20"/>
              </w:rPr>
              <w:t xml:space="preserve">Bilgi ve Teknoloji </w:t>
            </w:r>
          </w:p>
          <w:p w14:paraId="228D6693" w14:textId="0C6FE5CC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25A4E667" w14:textId="62B33A14" w:rsidR="00E04074" w:rsidRPr="0003753A" w:rsidRDefault="000A17E0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3753A">
              <w:rPr>
                <w:sz w:val="20"/>
                <w:szCs w:val="20"/>
                <w:lang w:val="tr-TR"/>
              </w:rPr>
              <w:t xml:space="preserve">X                          x                      x              x x </w:t>
            </w:r>
          </w:p>
        </w:tc>
      </w:tr>
      <w:tr w:rsidR="00E04074" w:rsidRPr="0062670F" w14:paraId="6A3D1D21" w14:textId="77777777" w:rsidTr="00E04074">
        <w:tc>
          <w:tcPr>
            <w:tcW w:w="3306" w:type="dxa"/>
            <w:shd w:val="clear" w:color="auto" w:fill="auto"/>
          </w:tcPr>
          <w:p w14:paraId="537FA55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2F6EF1E" w14:textId="4593653D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36403D0C" w14:textId="5E286FFE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814" w:type="dxa"/>
            <w:gridSpan w:val="4"/>
            <w:shd w:val="clear" w:color="auto" w:fill="auto"/>
          </w:tcPr>
          <w:p w14:paraId="5972C575" w14:textId="05215478" w:rsidR="00E04074" w:rsidRPr="000A17E0" w:rsidRDefault="00E04074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Sunumlar </w:t>
            </w:r>
          </w:p>
        </w:tc>
        <w:tc>
          <w:tcPr>
            <w:tcW w:w="4109" w:type="dxa"/>
            <w:gridSpan w:val="12"/>
            <w:shd w:val="clear" w:color="auto" w:fill="auto"/>
            <w:vAlign w:val="center"/>
          </w:tcPr>
          <w:p w14:paraId="230DFA03" w14:textId="5CC58657" w:rsidR="00E04074" w:rsidRPr="0003753A" w:rsidRDefault="000A17E0" w:rsidP="00E0407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3753A">
              <w:rPr>
                <w:sz w:val="20"/>
                <w:szCs w:val="20"/>
                <w:lang w:val="tr-TR"/>
              </w:rPr>
              <w:t xml:space="preserve">                             X                                     x x </w:t>
            </w:r>
          </w:p>
        </w:tc>
      </w:tr>
      <w:tr w:rsidR="00E04074" w:rsidRPr="0062670F" w14:paraId="6BA21FC7" w14:textId="77777777" w:rsidTr="00E04074">
        <w:trPr>
          <w:trHeight w:val="411"/>
        </w:trPr>
        <w:tc>
          <w:tcPr>
            <w:tcW w:w="3306" w:type="dxa"/>
            <w:vMerge w:val="restart"/>
            <w:shd w:val="clear" w:color="auto" w:fill="auto"/>
          </w:tcPr>
          <w:p w14:paraId="4087E36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3813635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4F09717C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85380E8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76851C78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E04074" w:rsidRPr="0062670F" w14:paraId="335E6147" w14:textId="77777777" w:rsidTr="00E04074">
        <w:trPr>
          <w:trHeight w:val="240"/>
        </w:trPr>
        <w:tc>
          <w:tcPr>
            <w:tcW w:w="3306" w:type="dxa"/>
            <w:vMerge/>
            <w:shd w:val="clear" w:color="auto" w:fill="auto"/>
          </w:tcPr>
          <w:p w14:paraId="45A9FC9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B0BCC3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664645A7" w14:textId="3AD33ABA" w:rsidR="00E04074" w:rsidRPr="00684CB4" w:rsidRDefault="00E04074" w:rsidP="00E672A8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% </w:t>
            </w:r>
            <w:r w:rsidR="00E672A8">
              <w:rPr>
                <w:color w:val="262626" w:themeColor="text1" w:themeTint="D9"/>
                <w:sz w:val="20"/>
                <w:szCs w:val="20"/>
              </w:rPr>
              <w:t>6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30EAF614" w14:textId="565EC291" w:rsidR="00E04074" w:rsidRPr="000A17E0" w:rsidRDefault="00E04074" w:rsidP="00E672A8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color w:val="262626" w:themeColor="text1" w:themeTint="D9"/>
                <w:sz w:val="20"/>
                <w:szCs w:val="20"/>
              </w:rPr>
              <w:t>Vize: % 2</w:t>
            </w:r>
            <w:r w:rsidR="00E672A8">
              <w:rPr>
                <w:color w:val="262626" w:themeColor="text1" w:themeTint="D9"/>
                <w:sz w:val="20"/>
                <w:szCs w:val="20"/>
              </w:rPr>
              <w:t>5</w:t>
            </w:r>
            <w:r w:rsidRPr="000A17E0">
              <w:rPr>
                <w:color w:val="262626" w:themeColor="text1" w:themeTint="D9"/>
                <w:sz w:val="20"/>
                <w:szCs w:val="20"/>
              </w:rPr>
              <w:t xml:space="preserve">, final % </w:t>
            </w:r>
            <w:r w:rsidR="00E672A8">
              <w:rPr>
                <w:color w:val="262626" w:themeColor="text1" w:themeTint="D9"/>
                <w:sz w:val="20"/>
                <w:szCs w:val="20"/>
              </w:rPr>
              <w:t>40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40EF3203" w14:textId="7B05F4B5" w:rsidR="00E04074" w:rsidRPr="000A17E0" w:rsidRDefault="00E04074" w:rsidP="00E04074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0A17E0">
              <w:rPr>
                <w:sz w:val="20"/>
                <w:szCs w:val="20"/>
              </w:rPr>
              <w:t xml:space="preserve">Sadece sağlık kuruluşlarından alınmış sağlık raporu kabul edilir. </w:t>
            </w:r>
          </w:p>
        </w:tc>
      </w:tr>
      <w:tr w:rsidR="00E04074" w:rsidRPr="0062670F" w14:paraId="0FB12A28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46C69F8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F2F3A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3B7A075D" w14:textId="78E364B1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53794F61" w14:textId="74D3B569" w:rsidR="00E04074" w:rsidRPr="00885220" w:rsidRDefault="00E04074" w:rsidP="00E04074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6FE718D9" w14:textId="0405FD51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62767DAD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1AAAF49C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05E4EB93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3A2E1143" w14:textId="52520BD8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4590D49" w14:textId="3DEB568B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375F6A1C" w14:textId="469ADBB4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1B4456C9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6C036F4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2ED0D8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1B2CED94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5A31212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7BF90511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168E1449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27C22F5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674AE8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1558D9A0" w14:textId="1E19F870" w:rsidR="00E04074" w:rsidRPr="0062670F" w:rsidRDefault="00E04074" w:rsidP="00E672A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% 2</w:t>
            </w:r>
            <w:r w:rsidR="00E672A8">
              <w:rPr>
                <w:sz w:val="18"/>
                <w:szCs w:val="18"/>
              </w:rPr>
              <w:t>5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0CA17B69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A082C09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2CD07CA4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63AD0524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31DDE8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0BEFDA9C" w14:textId="77777777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0BA2512A" w14:textId="77777777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6D107E77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63598F1D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554A582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4A7396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0E5318AA" w14:textId="44E2004D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24E5F439" w14:textId="28A45F1F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24D6E69B" w14:textId="7946B540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3BF44D35" w14:textId="77777777" w:rsidTr="00E04074">
        <w:trPr>
          <w:trHeight w:val="234"/>
        </w:trPr>
        <w:tc>
          <w:tcPr>
            <w:tcW w:w="3306" w:type="dxa"/>
            <w:vMerge/>
            <w:shd w:val="clear" w:color="auto" w:fill="auto"/>
          </w:tcPr>
          <w:p w14:paraId="7DD43E5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53582E9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20EC29DF" w14:textId="77777777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76" w:type="dxa"/>
            <w:gridSpan w:val="7"/>
            <w:shd w:val="clear" w:color="auto" w:fill="auto"/>
          </w:tcPr>
          <w:p w14:paraId="1F0F01FE" w14:textId="77777777" w:rsidR="00E04074" w:rsidRPr="0062670F" w:rsidRDefault="00E04074" w:rsidP="00E0407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3" w:type="dxa"/>
            <w:gridSpan w:val="5"/>
            <w:shd w:val="clear" w:color="auto" w:fill="auto"/>
          </w:tcPr>
          <w:p w14:paraId="1DCC26AC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0E784748" w14:textId="77777777" w:rsidTr="00E04074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2642B0FD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8CAC19A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1053" w:type="dxa"/>
            <w:gridSpan w:val="2"/>
            <w:shd w:val="clear" w:color="auto" w:fill="auto"/>
          </w:tcPr>
          <w:p w14:paraId="3571EC5D" w14:textId="06DE8F3E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% 10  </w:t>
            </w:r>
          </w:p>
        </w:tc>
        <w:tc>
          <w:tcPr>
            <w:tcW w:w="1676" w:type="dxa"/>
            <w:gridSpan w:val="7"/>
            <w:shd w:val="clear" w:color="auto" w:fill="auto"/>
          </w:tcPr>
          <w:p w14:paraId="6E858732" w14:textId="6B22C053" w:rsidR="00E04074" w:rsidRPr="0062670F" w:rsidRDefault="00E672A8" w:rsidP="00E672A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 xml:space="preserve">Derse </w:t>
            </w:r>
            <w:r w:rsidR="00E04074">
              <w:rPr>
                <w:sz w:val="18"/>
                <w:szCs w:val="18"/>
              </w:rPr>
              <w:t xml:space="preserve">aktif katılım </w:t>
            </w:r>
          </w:p>
        </w:tc>
        <w:tc>
          <w:tcPr>
            <w:tcW w:w="2433" w:type="dxa"/>
            <w:gridSpan w:val="5"/>
            <w:shd w:val="clear" w:color="auto" w:fill="auto"/>
          </w:tcPr>
          <w:p w14:paraId="13A07A16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7EE3AF7B" w14:textId="77777777" w:rsidTr="00E04074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37534BD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1191DAF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162" w:type="dxa"/>
            <w:gridSpan w:val="14"/>
            <w:shd w:val="clear" w:color="auto" w:fill="auto"/>
          </w:tcPr>
          <w:p w14:paraId="2389F75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E04074" w:rsidRPr="0062670F" w14:paraId="3EA4C686" w14:textId="77777777" w:rsidTr="00E04074">
        <w:trPr>
          <w:trHeight w:val="407"/>
        </w:trPr>
        <w:tc>
          <w:tcPr>
            <w:tcW w:w="3306" w:type="dxa"/>
            <w:shd w:val="clear" w:color="auto" w:fill="auto"/>
          </w:tcPr>
          <w:p w14:paraId="7FCFF5D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696" w:type="dxa"/>
            <w:gridSpan w:val="21"/>
            <w:shd w:val="clear" w:color="auto" w:fill="auto"/>
          </w:tcPr>
          <w:p w14:paraId="6816681B" w14:textId="0603045B" w:rsidR="00E04074" w:rsidRPr="00812330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Öğrencilerin öğrenim</w:t>
            </w:r>
            <w:r w:rsidRPr="00686D02">
              <w:rPr>
                <w:sz w:val="20"/>
                <w:szCs w:val="20"/>
              </w:rPr>
              <w:t xml:space="preserve"> çıktılarını edinip edinmedikleri  </w:t>
            </w:r>
            <w:r>
              <w:rPr>
                <w:sz w:val="20"/>
                <w:szCs w:val="20"/>
              </w:rPr>
              <w:t>ara sınav</w:t>
            </w:r>
            <w:r w:rsidRPr="00686D02">
              <w:rPr>
                <w:sz w:val="20"/>
                <w:szCs w:val="20"/>
              </w:rPr>
              <w:t>, derse katılım</w:t>
            </w:r>
            <w:r>
              <w:rPr>
                <w:sz w:val="20"/>
                <w:szCs w:val="20"/>
              </w:rPr>
              <w:t>, ders sırasında yapılan tartışmalar, sunum, ödev ve final sınavı</w:t>
            </w:r>
            <w:r w:rsidRPr="00686D02">
              <w:rPr>
                <w:sz w:val="20"/>
                <w:szCs w:val="20"/>
              </w:rPr>
              <w:t xml:space="preserve"> ile ölçülür.</w:t>
            </w:r>
          </w:p>
        </w:tc>
      </w:tr>
      <w:tr w:rsidR="00E04074" w:rsidRPr="0062670F" w14:paraId="65D85329" w14:textId="77777777" w:rsidTr="00E04074">
        <w:trPr>
          <w:trHeight w:val="407"/>
        </w:trPr>
        <w:tc>
          <w:tcPr>
            <w:tcW w:w="3306" w:type="dxa"/>
            <w:shd w:val="clear" w:color="auto" w:fill="auto"/>
          </w:tcPr>
          <w:p w14:paraId="5260E00A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7696" w:type="dxa"/>
            <w:gridSpan w:val="2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56"/>
              <w:gridCol w:w="589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</w:tblGrid>
            <w:tr w:rsidR="00E04074" w:rsidRPr="00686D02" w14:paraId="160402A6" w14:textId="77777777" w:rsidTr="00812330">
              <w:trPr>
                <w:trHeight w:val="197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BC5F04" w14:textId="77777777" w:rsidR="00E04074" w:rsidRPr="00686D02" w:rsidRDefault="00E04074" w:rsidP="00E04074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961995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05002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EA1F43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9BE3291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A6CDCD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32053E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FFF836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E1FD8C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9C893BE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D8961F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54-50</w:t>
                  </w:r>
                </w:p>
              </w:tc>
            </w:tr>
            <w:tr w:rsidR="00E04074" w:rsidRPr="00686D02" w14:paraId="439E364D" w14:textId="77777777" w:rsidTr="00812330">
              <w:trPr>
                <w:trHeight w:val="212"/>
              </w:trPr>
              <w:tc>
                <w:tcPr>
                  <w:tcW w:w="95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9FA91" w14:textId="77777777" w:rsidR="00E04074" w:rsidRPr="00686D02" w:rsidRDefault="00E04074" w:rsidP="00E04074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5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FCE6DB5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D539B48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B7913F6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EFFB968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3789A21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BDCB8A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364806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75CE52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78E5D8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816894D" w14:textId="77777777" w:rsidR="00E04074" w:rsidRPr="00686D02" w:rsidRDefault="00E04074" w:rsidP="00E04074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686D02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</w:tr>
          </w:tbl>
          <w:p w14:paraId="697FC5E8" w14:textId="38D0AECF" w:rsidR="00E04074" w:rsidRPr="0062670F" w:rsidRDefault="00E04074" w:rsidP="00E04074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3550DC91" w14:textId="77777777" w:rsidTr="00E04074">
        <w:trPr>
          <w:trHeight w:val="135"/>
        </w:trPr>
        <w:tc>
          <w:tcPr>
            <w:tcW w:w="3306" w:type="dxa"/>
            <w:vMerge w:val="restart"/>
            <w:shd w:val="clear" w:color="auto" w:fill="auto"/>
          </w:tcPr>
          <w:p w14:paraId="36FB2BB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352610BD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105CE87F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856" w:type="dxa"/>
            <w:shd w:val="clear" w:color="auto" w:fill="auto"/>
          </w:tcPr>
          <w:p w14:paraId="57500EB3" w14:textId="77777777" w:rsidR="00E04074" w:rsidRPr="0062670F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E04074" w:rsidRPr="0062670F" w14:paraId="6937EF7C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7A2A83F5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696" w:type="dxa"/>
            <w:gridSpan w:val="21"/>
            <w:shd w:val="clear" w:color="auto" w:fill="F2F2F2"/>
          </w:tcPr>
          <w:p w14:paraId="4C1553AD" w14:textId="77777777" w:rsidR="00E04074" w:rsidRPr="0062670F" w:rsidRDefault="00E04074" w:rsidP="00E04074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E04074" w:rsidRPr="0062670F" w14:paraId="29CA4224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1EB478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0D2DE4E8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34B35C3E" w14:textId="254ED2D7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 xml:space="preserve">Derste konuyla ilgili kavramlar ve konuya dair temel tartışmalar power point aracılığıyla öğrencilere anlatılır. </w:t>
            </w:r>
          </w:p>
        </w:tc>
        <w:tc>
          <w:tcPr>
            <w:tcW w:w="856" w:type="dxa"/>
            <w:shd w:val="clear" w:color="auto" w:fill="auto"/>
          </w:tcPr>
          <w:p w14:paraId="5FE686B2" w14:textId="5BFB45EA" w:rsidR="00E04074" w:rsidRPr="0019086F" w:rsidRDefault="00E04074" w:rsidP="00E04074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E04074" w:rsidRPr="0062670F" w14:paraId="745F3B11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F5832F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121" w:type="dxa"/>
            <w:gridSpan w:val="4"/>
            <w:shd w:val="clear" w:color="auto" w:fill="auto"/>
          </w:tcPr>
          <w:p w14:paraId="3882302C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757EDD66" w14:textId="51B60A9B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Soru-cevap yoluyla konuya dair okunması gereken makale tartışılır.</w:t>
            </w:r>
          </w:p>
        </w:tc>
        <w:tc>
          <w:tcPr>
            <w:tcW w:w="856" w:type="dxa"/>
            <w:shd w:val="clear" w:color="auto" w:fill="auto"/>
          </w:tcPr>
          <w:p w14:paraId="1F0094F5" w14:textId="4FC1CC07" w:rsidR="00E04074" w:rsidRPr="0019086F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14x1.5</w:t>
            </w:r>
          </w:p>
        </w:tc>
      </w:tr>
      <w:tr w:rsidR="00E04074" w:rsidRPr="0062670F" w14:paraId="38361EBA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469E0A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35D49DCF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38B6E80A" w14:textId="20544072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5BF0994E" w14:textId="66D54F68" w:rsidR="00E04074" w:rsidRPr="0019086F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2AE4D65E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F4593CC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71E41E42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5769D15F" w14:textId="77777777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11920C0C" w14:textId="77777777" w:rsidR="00E04074" w:rsidRPr="0062670F" w:rsidRDefault="00E04074" w:rsidP="00E0407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740D94DE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8009BD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4103D7F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4B817879" w14:textId="77777777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40F78DF4" w14:textId="77777777" w:rsidR="00E04074" w:rsidRPr="0062670F" w:rsidRDefault="00E04074" w:rsidP="00E0407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4EB56882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814F093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416C4D55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72DFA00D" w14:textId="77777777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80BFB54" w14:textId="77777777" w:rsidR="00E04074" w:rsidRPr="0062670F" w:rsidRDefault="00E04074" w:rsidP="00E0407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72041BF3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77166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696" w:type="dxa"/>
            <w:gridSpan w:val="21"/>
            <w:shd w:val="clear" w:color="auto" w:fill="F2F2F2"/>
          </w:tcPr>
          <w:p w14:paraId="13A3125C" w14:textId="77777777" w:rsidR="00E04074" w:rsidRPr="0062670F" w:rsidRDefault="00E04074" w:rsidP="00E04074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E04074" w:rsidRPr="0062670F" w14:paraId="152ACFC7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2B132E3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4BFDF6F1" w14:textId="3759ED3C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68F74B0D" w14:textId="368CBF33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720717D9" w14:textId="5B390BF6" w:rsidR="00E04074" w:rsidRPr="008A5969" w:rsidRDefault="00E04074" w:rsidP="00E04074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4E33474F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671C72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63527B8E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6E5AE674" w14:textId="2FD25AF1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86D02">
              <w:rPr>
                <w:sz w:val="18"/>
                <w:szCs w:val="18"/>
              </w:rPr>
              <w:t>Araştırma ödevi hazırlama ve yazma</w:t>
            </w:r>
          </w:p>
        </w:tc>
        <w:tc>
          <w:tcPr>
            <w:tcW w:w="856" w:type="dxa"/>
            <w:shd w:val="clear" w:color="auto" w:fill="auto"/>
          </w:tcPr>
          <w:p w14:paraId="3047D140" w14:textId="33F792D6" w:rsidR="00E04074" w:rsidRPr="002D26C8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 xml:space="preserve">14 x 6 </w:t>
            </w:r>
            <w:r w:rsidRPr="00686D02">
              <w:rPr>
                <w:color w:val="262626"/>
                <w:sz w:val="20"/>
                <w:szCs w:val="20"/>
              </w:rPr>
              <w:t>saat</w:t>
            </w:r>
          </w:p>
        </w:tc>
      </w:tr>
      <w:tr w:rsidR="00E04074" w:rsidRPr="0062670F" w14:paraId="1898B98A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439158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3505CC69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3A7FA04D" w14:textId="3BC8F9ED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86D02">
              <w:rPr>
                <w:sz w:val="18"/>
                <w:szCs w:val="18"/>
              </w:rPr>
              <w:t>Ders materyalleri derse gelmeden önce incelenir.</w:t>
            </w:r>
          </w:p>
        </w:tc>
        <w:tc>
          <w:tcPr>
            <w:tcW w:w="856" w:type="dxa"/>
            <w:shd w:val="clear" w:color="auto" w:fill="auto"/>
          </w:tcPr>
          <w:p w14:paraId="4D3580BD" w14:textId="2828DF4D" w:rsidR="00E04074" w:rsidRPr="002D26C8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 x 3</w:t>
            </w:r>
            <w:r w:rsidRPr="00686D02">
              <w:rPr>
                <w:color w:val="262626"/>
                <w:sz w:val="20"/>
                <w:szCs w:val="20"/>
              </w:rPr>
              <w:t>saat</w:t>
            </w:r>
          </w:p>
        </w:tc>
      </w:tr>
      <w:tr w:rsidR="00E04074" w:rsidRPr="0062670F" w14:paraId="657E92B2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3612A5AC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034B1D63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73B30566" w14:textId="430B5D85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86D02">
              <w:rPr>
                <w:sz w:val="18"/>
                <w:szCs w:val="18"/>
              </w:rPr>
              <w:t>Derste işlenen konular sınavlara</w:t>
            </w:r>
            <w:r>
              <w:rPr>
                <w:sz w:val="18"/>
                <w:szCs w:val="18"/>
              </w:rPr>
              <w:t>/derse</w:t>
            </w:r>
            <w:r w:rsidRPr="00686D02">
              <w:rPr>
                <w:sz w:val="18"/>
                <w:szCs w:val="18"/>
              </w:rPr>
              <w:t xml:space="preserve"> hazırlık amacıyla tekrar edilir.</w:t>
            </w:r>
          </w:p>
        </w:tc>
        <w:tc>
          <w:tcPr>
            <w:tcW w:w="856" w:type="dxa"/>
            <w:shd w:val="clear" w:color="auto" w:fill="auto"/>
          </w:tcPr>
          <w:p w14:paraId="35E3213B" w14:textId="260F9B46" w:rsidR="00E04074" w:rsidRPr="002D26C8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 x 3</w:t>
            </w:r>
            <w:r w:rsidRPr="00686D02">
              <w:rPr>
                <w:color w:val="262626"/>
                <w:sz w:val="20"/>
                <w:szCs w:val="20"/>
              </w:rPr>
              <w:t xml:space="preserve"> saat</w:t>
            </w:r>
          </w:p>
        </w:tc>
      </w:tr>
      <w:tr w:rsidR="00E04074" w:rsidRPr="0062670F" w14:paraId="6757941C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3CEB4B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77CC0859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6969280E" w14:textId="77777777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856" w:type="dxa"/>
            <w:shd w:val="clear" w:color="auto" w:fill="auto"/>
          </w:tcPr>
          <w:p w14:paraId="02328651" w14:textId="77777777" w:rsidR="00E04074" w:rsidRPr="002D26C8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0BB45872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5D9E95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121" w:type="dxa"/>
            <w:gridSpan w:val="4"/>
            <w:shd w:val="clear" w:color="auto" w:fill="auto"/>
          </w:tcPr>
          <w:p w14:paraId="3A125D92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3588" w:type="dxa"/>
            <w:gridSpan w:val="12"/>
            <w:shd w:val="clear" w:color="auto" w:fill="auto"/>
          </w:tcPr>
          <w:p w14:paraId="6D9C84A0" w14:textId="3FC48BBF" w:rsidR="00E04074" w:rsidRPr="0062670F" w:rsidRDefault="00E04074" w:rsidP="00E04074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86D02">
              <w:rPr>
                <w:sz w:val="18"/>
                <w:szCs w:val="18"/>
              </w:rPr>
              <w:t>Araştırma ödevi ve diğer konularda öğrenciyle birebir görüşmeler yapılır.</w:t>
            </w:r>
          </w:p>
        </w:tc>
        <w:tc>
          <w:tcPr>
            <w:tcW w:w="856" w:type="dxa"/>
            <w:shd w:val="clear" w:color="auto" w:fill="auto"/>
          </w:tcPr>
          <w:p w14:paraId="2898DF1E" w14:textId="7231E484" w:rsidR="00E04074" w:rsidRPr="002D26C8" w:rsidRDefault="00E04074" w:rsidP="00E0407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 xml:space="preserve">14 x </w:t>
            </w:r>
            <w:r>
              <w:rPr>
                <w:color w:val="262626"/>
                <w:sz w:val="20"/>
                <w:szCs w:val="20"/>
              </w:rPr>
              <w:t>1</w:t>
            </w:r>
          </w:p>
        </w:tc>
      </w:tr>
      <w:tr w:rsidR="00E04074" w:rsidRPr="0062670F" w14:paraId="29F73AC4" w14:textId="77777777" w:rsidTr="00E04074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0B1B906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0DF4B259" w14:textId="77777777" w:rsidR="00E04074" w:rsidRDefault="00E04074" w:rsidP="00E04074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E04074" w:rsidRPr="008A5969" w:rsidRDefault="00E04074" w:rsidP="00E04074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6007E55E" w14:textId="4CE421A9" w:rsidR="00E04074" w:rsidRPr="002D26C8" w:rsidRDefault="00C177C1" w:rsidP="00C177C1">
            <w:pPr>
              <w:pStyle w:val="ListeParagraf"/>
              <w:spacing w:before="20" w:after="20"/>
              <w:ind w:left="0" w:right="12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  <w:lang w:val="tr-TR"/>
              </w:rPr>
              <w:t>204</w:t>
            </w:r>
          </w:p>
        </w:tc>
      </w:tr>
      <w:tr w:rsidR="00E04074" w:rsidRPr="0062670F" w14:paraId="789986E7" w14:textId="77777777" w:rsidTr="00E04074">
        <w:trPr>
          <w:trHeight w:val="115"/>
        </w:trPr>
        <w:tc>
          <w:tcPr>
            <w:tcW w:w="11002" w:type="dxa"/>
            <w:gridSpan w:val="22"/>
            <w:shd w:val="clear" w:color="auto" w:fill="D9D9D9"/>
          </w:tcPr>
          <w:p w14:paraId="0C962F19" w14:textId="77777777" w:rsidR="00E04074" w:rsidRPr="0062670F" w:rsidRDefault="00E04074" w:rsidP="00E04074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E04074" w:rsidRPr="0062670F" w14:paraId="33160616" w14:textId="77777777" w:rsidTr="00E04074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34D94E4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52" w:type="dxa"/>
            <w:gridSpan w:val="8"/>
            <w:shd w:val="clear" w:color="auto" w:fill="auto"/>
          </w:tcPr>
          <w:p w14:paraId="0F9D6F30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25BF330B" w14:textId="5592F9B2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Dicle Korkmaz </w:t>
            </w:r>
          </w:p>
        </w:tc>
      </w:tr>
      <w:tr w:rsidR="00E04074" w:rsidRPr="0062670F" w14:paraId="458A7397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EF452B4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2E15C5FE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14596BD5" w14:textId="0281F5D0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icle.korkmaz@antalya.edu.tr</w:t>
            </w:r>
          </w:p>
        </w:tc>
      </w:tr>
      <w:tr w:rsidR="00E04074" w:rsidRPr="0062670F" w14:paraId="43D4E9F0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6B813DF2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583261CD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1FDEDD1A" w14:textId="05F3B1A3" w:rsidR="00E04074" w:rsidRPr="002D26C8" w:rsidRDefault="00E04074" w:rsidP="00E0407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04074" w:rsidRPr="0062670F" w14:paraId="40C0B8DA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A1F7E91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05476D7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203F8AE8" w14:textId="4EBFDF5D" w:rsidR="00E04074" w:rsidRPr="002D26C8" w:rsidRDefault="00E04074" w:rsidP="00E0407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2-42</w:t>
            </w:r>
          </w:p>
        </w:tc>
      </w:tr>
      <w:tr w:rsidR="00E04074" w:rsidRPr="0062670F" w14:paraId="036C0638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3C80637B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247528D2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3DABD08A" w14:textId="2D681AFB" w:rsidR="00E04074" w:rsidRPr="002D26C8" w:rsidRDefault="001F3F4F" w:rsidP="001F3F4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alı 17.00-18.00</w:t>
            </w:r>
            <w:r w:rsidR="00E04074">
              <w:rPr>
                <w:color w:val="262626"/>
                <w:sz w:val="20"/>
                <w:szCs w:val="20"/>
                <w:lang w:val="tr-TR"/>
              </w:rPr>
              <w:t xml:space="preserve">  </w:t>
            </w:r>
          </w:p>
        </w:tc>
      </w:tr>
      <w:tr w:rsidR="00E04074" w:rsidRPr="0062670F" w14:paraId="19F1AD9C" w14:textId="77777777" w:rsidTr="00E04074">
        <w:trPr>
          <w:trHeight w:val="115"/>
        </w:trPr>
        <w:tc>
          <w:tcPr>
            <w:tcW w:w="3306" w:type="dxa"/>
            <w:shd w:val="clear" w:color="auto" w:fill="auto"/>
          </w:tcPr>
          <w:p w14:paraId="62373BC7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52" w:type="dxa"/>
            <w:gridSpan w:val="8"/>
            <w:shd w:val="clear" w:color="auto" w:fill="auto"/>
          </w:tcPr>
          <w:p w14:paraId="7BFD2C4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3A98FB69" w14:textId="4BDF34B6" w:rsidR="00E04074" w:rsidRPr="002D26C8" w:rsidRDefault="00E04074" w:rsidP="00E04074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686D02">
              <w:rPr>
                <w:color w:val="262626"/>
                <w:sz w:val="20"/>
                <w:szCs w:val="20"/>
              </w:rPr>
              <w:t>Ders</w:t>
            </w:r>
            <w:r>
              <w:rPr>
                <w:color w:val="262626"/>
                <w:sz w:val="20"/>
                <w:szCs w:val="20"/>
              </w:rPr>
              <w:t xml:space="preserve"> izlencesinde bulunan tüm okumalar ve elektronik posta aracılığıyla öğrencilere gönderilen tüm okumalar </w:t>
            </w:r>
            <w:r w:rsidRPr="00686D02">
              <w:rPr>
                <w:color w:val="262626"/>
                <w:sz w:val="20"/>
                <w:szCs w:val="20"/>
              </w:rPr>
              <w:t>zorunlu materyallerdir.</w:t>
            </w:r>
          </w:p>
        </w:tc>
      </w:tr>
      <w:tr w:rsidR="00E04074" w:rsidRPr="0062670F" w14:paraId="3E71094E" w14:textId="77777777" w:rsidTr="00E04074">
        <w:trPr>
          <w:trHeight w:val="115"/>
        </w:trPr>
        <w:tc>
          <w:tcPr>
            <w:tcW w:w="3306" w:type="dxa"/>
            <w:shd w:val="clear" w:color="auto" w:fill="auto"/>
          </w:tcPr>
          <w:p w14:paraId="679DF191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314934D9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607D3542" w14:textId="07FFAC82" w:rsidR="00E04074" w:rsidRPr="002D26C8" w:rsidRDefault="00E04074" w:rsidP="00E04074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04074" w:rsidRPr="0062670F" w14:paraId="0BB035FD" w14:textId="77777777" w:rsidTr="00E04074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117ED77F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252" w:type="dxa"/>
            <w:gridSpan w:val="8"/>
            <w:shd w:val="clear" w:color="auto" w:fill="auto"/>
            <w:vAlign w:val="center"/>
          </w:tcPr>
          <w:p w14:paraId="4A1DD4AA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75745A11" w14:textId="4CF61244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4C3026">
              <w:rPr>
                <w:sz w:val="20"/>
                <w:szCs w:val="20"/>
              </w:rPr>
              <w:t xml:space="preserve">Akademik etik kurallarının ve dürüstlüğün ihlali ciddi sonuçlar doğurur.  verilmeyecektir. Aşırma/intihal, kopya, bir başkasının yerine imza atma, bir başkasının yazdığı ödevi teslim etme gibi akademik dürüstlük ve etikle bağdaşmayan davranışlar kabul edilemez. </w:t>
            </w:r>
          </w:p>
        </w:tc>
      </w:tr>
      <w:tr w:rsidR="00E04074" w:rsidRPr="0062670F" w14:paraId="45DE70C4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213EF79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  <w:vAlign w:val="center"/>
          </w:tcPr>
          <w:p w14:paraId="51D6B026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34308EAE" w14:textId="1727A6FA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4C3026">
              <w:rPr>
                <w:sz w:val="20"/>
                <w:szCs w:val="20"/>
                <w:lang w:val="tr-TR"/>
              </w:rPr>
              <w:t xml:space="preserve">Dersin işlenişi ve </w:t>
            </w:r>
            <w:r>
              <w:rPr>
                <w:sz w:val="20"/>
                <w:szCs w:val="20"/>
                <w:lang w:val="tr-TR"/>
              </w:rPr>
              <w:t xml:space="preserve">sınavlar esnasında engelli öğrenciler için uygun şartlar sağlanır. </w:t>
            </w:r>
          </w:p>
        </w:tc>
      </w:tr>
      <w:tr w:rsidR="00E04074" w:rsidRPr="0062670F" w14:paraId="008A4CBF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0198FAF4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64E01DC2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04E28162" w14:textId="673D8A5A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86D02">
              <w:rPr>
                <w:sz w:val="20"/>
                <w:szCs w:val="20"/>
              </w:rPr>
              <w:t>Dersin işlenişi özel bir güvenlik önlemi gerektirmemektedir.</w:t>
            </w:r>
          </w:p>
        </w:tc>
      </w:tr>
      <w:tr w:rsidR="00E04074" w:rsidRPr="0062670F" w14:paraId="7F60A499" w14:textId="77777777" w:rsidTr="00E04074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4AEDB15" w14:textId="77777777" w:rsidR="00E04074" w:rsidRPr="0062670F" w:rsidRDefault="00E04074" w:rsidP="00E04074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252" w:type="dxa"/>
            <w:gridSpan w:val="8"/>
            <w:shd w:val="clear" w:color="auto" w:fill="auto"/>
          </w:tcPr>
          <w:p w14:paraId="53178819" w14:textId="77777777" w:rsidR="00E04074" w:rsidRPr="0062670F" w:rsidRDefault="00E04074" w:rsidP="00E04074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4444" w:type="dxa"/>
            <w:gridSpan w:val="13"/>
            <w:shd w:val="clear" w:color="auto" w:fill="auto"/>
          </w:tcPr>
          <w:p w14:paraId="48CD19B9" w14:textId="3EF18E1D" w:rsidR="00E04074" w:rsidRPr="002D26C8" w:rsidRDefault="00E04074" w:rsidP="00E0407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86D02">
              <w:rPr>
                <w:sz w:val="20"/>
                <w:szCs w:val="20"/>
              </w:rPr>
              <w:t>Dönem içerisinde mecbur kalınması durumunda dersin işleniş şekli öğretim üyesi tarafından öğrencilere haber verilerek değiştirilebilir.</w:t>
            </w:r>
            <w:r>
              <w:rPr>
                <w:sz w:val="20"/>
                <w:szCs w:val="20"/>
              </w:rPr>
              <w:t xml:space="preserve"> İzlencede yer almayan ek okumalar dersten bir hafta önce öğrencilere elektronik posta yoluyla gönderilir. </w:t>
            </w: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84570" w14:textId="77777777" w:rsidR="00C728EC" w:rsidRDefault="00C728EC" w:rsidP="00DC2AE9">
      <w:r>
        <w:separator/>
      </w:r>
    </w:p>
  </w:endnote>
  <w:endnote w:type="continuationSeparator" w:id="0">
    <w:p w14:paraId="266C2648" w14:textId="77777777" w:rsidR="00C728EC" w:rsidRDefault="00C728EC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A0F4F" w14:textId="77777777" w:rsidR="00E672A8" w:rsidRDefault="00E672A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E8F31" w14:textId="77777777" w:rsidR="0076115E" w:rsidRDefault="0076115E" w:rsidP="0076115E">
    <w:pPr>
      <w:pStyle w:val="AltBilgi"/>
    </w:pPr>
    <w:r w:rsidRPr="00510702">
      <w:rPr>
        <w:sz w:val="20"/>
        <w:szCs w:val="20"/>
      </w:rPr>
      <w:t>Form No: ÜY-FR-0444 Yayın Tarihi : 03.05.2018 Değ. No: 0 Değ. Tarihi:-</w:t>
    </w:r>
  </w:p>
  <w:p w14:paraId="280149C3" w14:textId="0BA86C33" w:rsidR="00FA16BC" w:rsidRPr="00E672A8" w:rsidRDefault="00FA16BC" w:rsidP="00E672A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CFA3B" w14:textId="77777777" w:rsidR="00E672A8" w:rsidRDefault="00E672A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42B183" w14:textId="77777777" w:rsidR="00C728EC" w:rsidRDefault="00C728EC" w:rsidP="00DC2AE9">
      <w:r>
        <w:separator/>
      </w:r>
    </w:p>
  </w:footnote>
  <w:footnote w:type="continuationSeparator" w:id="0">
    <w:p w14:paraId="1BE09311" w14:textId="77777777" w:rsidR="00C728EC" w:rsidRDefault="00C728EC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C9AC5" w14:textId="77777777" w:rsidR="00E672A8" w:rsidRDefault="00E672A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77F64" w14:textId="77777777" w:rsidR="00E672A8" w:rsidRDefault="00E672A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2ED6D" w14:textId="77777777" w:rsidR="00E672A8" w:rsidRDefault="00E672A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3753A"/>
    <w:rsid w:val="000465E4"/>
    <w:rsid w:val="000546CA"/>
    <w:rsid w:val="00056732"/>
    <w:rsid w:val="00057B15"/>
    <w:rsid w:val="0006621A"/>
    <w:rsid w:val="00083E41"/>
    <w:rsid w:val="000856F8"/>
    <w:rsid w:val="00086052"/>
    <w:rsid w:val="00097353"/>
    <w:rsid w:val="000A17E0"/>
    <w:rsid w:val="000C58E9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F3DB2"/>
    <w:rsid w:val="001F3F4F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50A57"/>
    <w:rsid w:val="00252C5D"/>
    <w:rsid w:val="00253F2C"/>
    <w:rsid w:val="002854AF"/>
    <w:rsid w:val="00295D33"/>
    <w:rsid w:val="002A3FF2"/>
    <w:rsid w:val="002A7F38"/>
    <w:rsid w:val="002B10CD"/>
    <w:rsid w:val="002B6781"/>
    <w:rsid w:val="002D26C8"/>
    <w:rsid w:val="002E7688"/>
    <w:rsid w:val="002F32F5"/>
    <w:rsid w:val="002F6A52"/>
    <w:rsid w:val="00313429"/>
    <w:rsid w:val="00316330"/>
    <w:rsid w:val="003451A0"/>
    <w:rsid w:val="00367390"/>
    <w:rsid w:val="00381471"/>
    <w:rsid w:val="00384C55"/>
    <w:rsid w:val="003919A8"/>
    <w:rsid w:val="003A0711"/>
    <w:rsid w:val="003A57AA"/>
    <w:rsid w:val="003A77DC"/>
    <w:rsid w:val="003B0A43"/>
    <w:rsid w:val="003B4173"/>
    <w:rsid w:val="003C79A3"/>
    <w:rsid w:val="003E45D0"/>
    <w:rsid w:val="003F09EC"/>
    <w:rsid w:val="003F49AE"/>
    <w:rsid w:val="003F7850"/>
    <w:rsid w:val="0040357B"/>
    <w:rsid w:val="004143B5"/>
    <w:rsid w:val="00435E49"/>
    <w:rsid w:val="00446A04"/>
    <w:rsid w:val="004623A3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283C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479DE"/>
    <w:rsid w:val="00552AFA"/>
    <w:rsid w:val="005554D1"/>
    <w:rsid w:val="00565612"/>
    <w:rsid w:val="0056566B"/>
    <w:rsid w:val="00566EF9"/>
    <w:rsid w:val="005673D9"/>
    <w:rsid w:val="00570CA1"/>
    <w:rsid w:val="0057266F"/>
    <w:rsid w:val="00575968"/>
    <w:rsid w:val="005810CB"/>
    <w:rsid w:val="0058450A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6F81"/>
    <w:rsid w:val="00647879"/>
    <w:rsid w:val="006542EE"/>
    <w:rsid w:val="00657D0F"/>
    <w:rsid w:val="00670346"/>
    <w:rsid w:val="00684CB4"/>
    <w:rsid w:val="006B2DC8"/>
    <w:rsid w:val="006C79D9"/>
    <w:rsid w:val="006D5EBC"/>
    <w:rsid w:val="006D765B"/>
    <w:rsid w:val="006E3D09"/>
    <w:rsid w:val="006F4F1B"/>
    <w:rsid w:val="006F6C90"/>
    <w:rsid w:val="00702621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5208"/>
    <w:rsid w:val="0076115E"/>
    <w:rsid w:val="007619D1"/>
    <w:rsid w:val="00761C89"/>
    <w:rsid w:val="007753F7"/>
    <w:rsid w:val="007A3D1F"/>
    <w:rsid w:val="007A44D5"/>
    <w:rsid w:val="007A47EF"/>
    <w:rsid w:val="007A5AA5"/>
    <w:rsid w:val="007B2AFF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2330"/>
    <w:rsid w:val="00821470"/>
    <w:rsid w:val="008309E0"/>
    <w:rsid w:val="00833E55"/>
    <w:rsid w:val="00852C30"/>
    <w:rsid w:val="00854951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6FE8"/>
    <w:rsid w:val="008F7D13"/>
    <w:rsid w:val="00917E2D"/>
    <w:rsid w:val="00921622"/>
    <w:rsid w:val="009237D6"/>
    <w:rsid w:val="00933D75"/>
    <w:rsid w:val="009431E8"/>
    <w:rsid w:val="009562D8"/>
    <w:rsid w:val="00976F2A"/>
    <w:rsid w:val="00984862"/>
    <w:rsid w:val="00994F79"/>
    <w:rsid w:val="00995516"/>
    <w:rsid w:val="009A11BB"/>
    <w:rsid w:val="009C0378"/>
    <w:rsid w:val="009E6AE4"/>
    <w:rsid w:val="00A173A1"/>
    <w:rsid w:val="00A3619E"/>
    <w:rsid w:val="00A42F08"/>
    <w:rsid w:val="00A44C97"/>
    <w:rsid w:val="00A53258"/>
    <w:rsid w:val="00A6313D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25C0"/>
    <w:rsid w:val="00AC7EBE"/>
    <w:rsid w:val="00AD0671"/>
    <w:rsid w:val="00AD2456"/>
    <w:rsid w:val="00AD2786"/>
    <w:rsid w:val="00AD691D"/>
    <w:rsid w:val="00AF0D30"/>
    <w:rsid w:val="00AF113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5461"/>
    <w:rsid w:val="00C0143E"/>
    <w:rsid w:val="00C1030B"/>
    <w:rsid w:val="00C15045"/>
    <w:rsid w:val="00C177C1"/>
    <w:rsid w:val="00C25C17"/>
    <w:rsid w:val="00C2707B"/>
    <w:rsid w:val="00C426E5"/>
    <w:rsid w:val="00C66467"/>
    <w:rsid w:val="00C728EC"/>
    <w:rsid w:val="00C72A4E"/>
    <w:rsid w:val="00C77C7D"/>
    <w:rsid w:val="00C803C4"/>
    <w:rsid w:val="00C8163D"/>
    <w:rsid w:val="00C95DB7"/>
    <w:rsid w:val="00CA10B5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22022"/>
    <w:rsid w:val="00D22268"/>
    <w:rsid w:val="00D225A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212E"/>
    <w:rsid w:val="00DB3578"/>
    <w:rsid w:val="00DC2AE9"/>
    <w:rsid w:val="00DD7975"/>
    <w:rsid w:val="00DE1469"/>
    <w:rsid w:val="00DE53F2"/>
    <w:rsid w:val="00DE7F14"/>
    <w:rsid w:val="00E04074"/>
    <w:rsid w:val="00E14E90"/>
    <w:rsid w:val="00E27E29"/>
    <w:rsid w:val="00E479DA"/>
    <w:rsid w:val="00E55E1F"/>
    <w:rsid w:val="00E64958"/>
    <w:rsid w:val="00E653A0"/>
    <w:rsid w:val="00E672A8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0CB3"/>
    <w:rsid w:val="00F464B2"/>
    <w:rsid w:val="00F502F1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7194950-8309-4CAC-9A96-347F106E8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5</Pages>
  <Words>1285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aria Gül Arı</cp:lastModifiedBy>
  <cp:revision>4</cp:revision>
  <cp:lastPrinted>2017-03-21T12:24:00Z</cp:lastPrinted>
  <dcterms:created xsi:type="dcterms:W3CDTF">2021-04-08T11:23:00Z</dcterms:created>
  <dcterms:modified xsi:type="dcterms:W3CDTF">2021-04-08T20:09:00Z</dcterms:modified>
</cp:coreProperties>
</file>